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26DAA64A" w14:textId="40CECD01" w:rsidR="007A12A3" w:rsidRPr="00937645" w:rsidRDefault="00D52B6D" w:rsidP="00937645">
      <w:pPr>
        <w:pStyle w:val="BodyText"/>
        <w:spacing w:before="91"/>
        <w:ind w:right="1"/>
        <w:jc w:val="center"/>
        <w:rPr>
          <w:color w:val="0563C1"/>
          <w:u w:val="single"/>
        </w:rPr>
      </w:pPr>
      <w:hyperlink r:id="rId8" w:history="1">
        <w:r w:rsidRPr="002B6353">
          <w:rPr>
            <w:rStyle w:val="Hyperlink"/>
          </w:rPr>
          <w:t>adityamitra5102@gmail.com</w:t>
        </w:r>
      </w:hyperlink>
      <w:r w:rsidR="00CB1439">
        <w:t xml:space="preserve"> •</w:t>
      </w:r>
      <w:hyperlink r:id="rId9" w:history="1">
        <w:r w:rsidR="000F1AF0" w:rsidRPr="002B6353">
          <w:rPr>
            <w:rStyle w:val="Hyperlink"/>
          </w:rPr>
          <w:t>https://www.linkedin.com/in/AdityaMitra5102</w:t>
        </w:r>
      </w:hyperlink>
      <w:r w:rsidR="000F1AF0">
        <w:t xml:space="preserve"> </w:t>
      </w:r>
      <w:r w:rsidR="0042004A">
        <w:t xml:space="preserve">• </w:t>
      </w:r>
      <w:hyperlink r:id="rId10" w:history="1">
        <w:r w:rsidR="000F1AF0" w:rsidRPr="002B6353">
          <w:rPr>
            <w:rStyle w:val="Hyperlink"/>
          </w:rPr>
          <w:t>https://adityamitra5102.github.io</w:t>
        </w:r>
      </w:hyperlink>
      <w:r w:rsidR="000F1AF0">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12E7C24A"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F50273">
        <w:rPr>
          <w:b/>
        </w:rPr>
        <w:t xml:space="preserve">                                          </w:t>
      </w:r>
      <w:r>
        <w:rPr>
          <w:bCs/>
        </w:rPr>
        <w:t>February</w:t>
      </w:r>
      <w:r w:rsidR="008C3A46">
        <w:t xml:space="preserve"> 2022 </w:t>
      </w:r>
      <w:r w:rsidR="00F50273">
        <w:t>–</w:t>
      </w:r>
      <w:r w:rsidR="008C3A46">
        <w:t xml:space="preserve"> </w:t>
      </w:r>
      <w:r w:rsidR="00F50273">
        <w:t>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9"/>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BCDF24" w:rsidR="00364B76" w:rsidRDefault="00D76E67" w:rsidP="00B57175">
      <w:pPr>
        <w:tabs>
          <w:tab w:val="left" w:pos="8931"/>
        </w:tabs>
        <w:spacing w:before="11" w:line="251" w:lineRule="exact"/>
      </w:pPr>
      <w:r>
        <w:rPr>
          <w:b/>
        </w:rPr>
        <w:t>Digital Fortress Pvt. Ltd.</w:t>
      </w:r>
      <w:r w:rsidR="00DE41D3">
        <w:rPr>
          <w:b/>
        </w:rPr>
        <w:t xml:space="preserve"> (Student-led startup)</w:t>
      </w:r>
      <w:r w:rsidR="00F50273">
        <w:rPr>
          <w:b/>
        </w:rPr>
        <w:t xml:space="preserve">                                                                             </w:t>
      </w:r>
      <w:r w:rsidR="008615BA">
        <w:rPr>
          <w:b/>
        </w:rPr>
        <w:t xml:space="preserve">       </w:t>
      </w:r>
      <w:r w:rsidR="00F50273">
        <w:rPr>
          <w:b/>
        </w:rPr>
        <w:t xml:space="preserve"> </w:t>
      </w:r>
      <w:r w:rsidR="00364B76" w:rsidRPr="00800C5B">
        <w:rPr>
          <w:bCs/>
        </w:rPr>
        <w:t>April</w:t>
      </w:r>
      <w:r w:rsidR="00364B76">
        <w:t xml:space="preserve"> 2022 </w:t>
      </w:r>
      <w:r w:rsidR="00F50273">
        <w:t>–</w:t>
      </w:r>
      <w:r w:rsidR="00364B76">
        <w:t xml:space="preserve"> </w:t>
      </w:r>
      <w:r w:rsidR="008615BA">
        <w:t>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20"/>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21"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22"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23"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4"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5"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6" w:history="1">
        <w:r w:rsidRPr="00B57175">
          <w:rPr>
            <w:rStyle w:val="Hyperlink"/>
          </w:rPr>
          <w:t>Vulnerability Report</w:t>
        </w:r>
      </w:hyperlink>
      <w:r>
        <w:t>)</w:t>
      </w:r>
    </w:p>
    <w:p w14:paraId="4567F6E7" w14:textId="2DA20C95"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w:t>
      </w:r>
      <w:r w:rsidR="00DD3C91">
        <w:t xml:space="preserve">IEEE </w:t>
      </w:r>
      <w:r>
        <w:t>ICECET 2024) (</w:t>
      </w:r>
      <w:hyperlink r:id="rId27" w:history="1">
        <w:r w:rsidRPr="00937645">
          <w:rPr>
            <w:rStyle w:val="Hyperlink"/>
          </w:rPr>
          <w:t>Certificate</w:t>
        </w:r>
      </w:hyperlink>
      <w:r>
        <w:t>)</w:t>
      </w:r>
      <w:r w:rsidR="00DD3C91">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8" w:history="1">
        <w:r w:rsidRPr="00CF7A63">
          <w:rPr>
            <w:rStyle w:val="Hyperlink"/>
          </w:rPr>
          <w:t>Certificate</w:t>
        </w:r>
      </w:hyperlink>
      <w:r>
        <w:t>)</w:t>
      </w:r>
    </w:p>
    <w:p w14:paraId="2CAB42E5" w14:textId="6D91EDCF" w:rsidR="008731CB" w:rsidRDefault="00A77145" w:rsidP="00FD2980">
      <w:pPr>
        <w:pStyle w:val="ListParagraph"/>
        <w:numPr>
          <w:ilvl w:val="0"/>
          <w:numId w:val="2"/>
        </w:numPr>
        <w:tabs>
          <w:tab w:val="left" w:pos="840"/>
          <w:tab w:val="left" w:pos="841"/>
        </w:tabs>
        <w:spacing w:line="249" w:lineRule="auto"/>
        <w:ind w:left="851" w:right="1064"/>
      </w:pPr>
      <w:r>
        <w:t xml:space="preserve">Mentored in </w:t>
      </w:r>
      <w:r w:rsidR="00107C1F">
        <w:t>various hackathons like</w:t>
      </w:r>
      <w:r>
        <w:t xml:space="preserve"> Status Code 1 Hackathon organized by IIIT Kalyani in collaboration with IISER Kolkata</w:t>
      </w:r>
      <w:r w:rsidR="00107C1F">
        <w:t>,</w:t>
      </w:r>
      <w:r w:rsidR="008731CB">
        <w:t xml:space="preserve"> FrostHacks 1.0 Hackathon organized by Academy of Technology</w:t>
      </w:r>
      <w:r w:rsidR="00107C1F">
        <w:t xml:space="preserve">, </w:t>
      </w:r>
      <w:r w:rsidR="00607563">
        <w:t>HexaFalls 1.0 organized by JIS University.</w:t>
      </w:r>
    </w:p>
    <w:p w14:paraId="15B55196" w14:textId="77777777" w:rsidR="00607563" w:rsidRDefault="00607563" w:rsidP="00607563">
      <w:pPr>
        <w:tabs>
          <w:tab w:val="left" w:pos="840"/>
          <w:tab w:val="left" w:pos="841"/>
        </w:tabs>
        <w:spacing w:line="249" w:lineRule="auto"/>
        <w:ind w:right="1064"/>
      </w:pPr>
    </w:p>
    <w:p w14:paraId="3DA03AD4" w14:textId="77777777" w:rsidR="00607563" w:rsidRPr="00937645" w:rsidRDefault="00607563" w:rsidP="00607563">
      <w:pPr>
        <w:tabs>
          <w:tab w:val="left" w:pos="840"/>
          <w:tab w:val="left" w:pos="841"/>
        </w:tabs>
        <w:spacing w:line="249" w:lineRule="auto"/>
        <w:ind w:right="1064"/>
      </w:pP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3000B9C3" w14:textId="674CC432" w:rsidR="00DB08EC" w:rsidRDefault="00DB08EC" w:rsidP="00510EED">
      <w:pPr>
        <w:pStyle w:val="ListParagraph"/>
        <w:numPr>
          <w:ilvl w:val="0"/>
          <w:numId w:val="1"/>
        </w:numPr>
        <w:tabs>
          <w:tab w:val="left" w:pos="840"/>
          <w:tab w:val="left" w:pos="841"/>
        </w:tabs>
        <w:spacing w:line="264" w:lineRule="exact"/>
        <w:ind w:left="840" w:hanging="361"/>
      </w:pPr>
      <w:r>
        <w:t>Cisco Certified Cybersecurity Associate (CCNA Cybersecurity)</w:t>
      </w:r>
    </w:p>
    <w:p w14:paraId="2739E94C" w14:textId="3C76AE12"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CompTIA SecurityX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CompTIA CySA+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96EFDDD" w14:textId="489169F8" w:rsidR="00401B8D" w:rsidRDefault="00510EED" w:rsidP="00DB08EC">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32A91695" w:rsidR="00510EED" w:rsidRDefault="00401B8D" w:rsidP="004B3B88">
      <w:pPr>
        <w:pStyle w:val="ListParagraph"/>
        <w:tabs>
          <w:tab w:val="left" w:pos="840"/>
          <w:tab w:val="left" w:pos="841"/>
        </w:tabs>
        <w:spacing w:line="264" w:lineRule="exact"/>
      </w:pPr>
      <w:hyperlink r:id="rId29"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F2F1FF3" w14:textId="1D974DF5"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30"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31"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32"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33"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4"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Ghosh, A., Mitra, A., Chakkaravarathy,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5"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6"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7"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8"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9"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lastRenderedPageBreak/>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40"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41"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42"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43"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4"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5"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6" w:history="1">
        <w:r w:rsidR="00EE0CD8">
          <w:rPr>
            <w:rStyle w:val="Hyperlink"/>
            <w:b/>
          </w:rPr>
          <w:t>Certificate</w:t>
        </w:r>
      </w:hyperlink>
      <w:r w:rsidR="00E85A67">
        <w:rPr>
          <w:b/>
        </w:rPr>
        <w:t xml:space="preserve">, INEX 2022 – Silver Award </w:t>
      </w:r>
      <w:hyperlink r:id="rId47"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8"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9"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50"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51"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52"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lastRenderedPageBreak/>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53"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4"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5"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61C7366" w14:textId="53BE0227" w:rsidR="006B054E" w:rsidRDefault="006B054E" w:rsidP="006B054E">
      <w:pPr>
        <w:tabs>
          <w:tab w:val="left" w:pos="8505"/>
        </w:tabs>
        <w:spacing w:before="11"/>
        <w:ind w:left="119"/>
      </w:pPr>
      <w:r>
        <w:rPr>
          <w:b/>
          <w:spacing w:val="-6"/>
        </w:rPr>
        <w:t>KADIR HAS</w:t>
      </w:r>
      <w:r>
        <w:rPr>
          <w:b/>
          <w:spacing w:val="-3"/>
        </w:rPr>
        <w:t xml:space="preserve"> </w:t>
      </w:r>
      <w:r>
        <w:rPr>
          <w:b/>
        </w:rPr>
        <w:t>UNIVERSITY</w:t>
      </w:r>
      <w:r w:rsidR="0003383C">
        <w:rPr>
          <w:b/>
        </w:rPr>
        <w:t xml:space="preserve"> (CyberMACS EMJM)</w:t>
      </w:r>
      <w:r>
        <w:rPr>
          <w:b/>
        </w:rPr>
        <w:tab/>
        <w:t xml:space="preserve">       </w:t>
      </w:r>
      <w:r w:rsidR="0003383C">
        <w:rPr>
          <w:b/>
        </w:rPr>
        <w:t xml:space="preserve">        </w:t>
      </w:r>
      <w:r w:rsidR="0003383C">
        <w:t>Istanbul</w:t>
      </w:r>
      <w:r>
        <w:t xml:space="preserve">, </w:t>
      </w:r>
      <w:r w:rsidR="0003383C">
        <w:t>Turkey</w:t>
      </w:r>
    </w:p>
    <w:p w14:paraId="372BC8A4" w14:textId="23447819" w:rsidR="00EB1A6C" w:rsidRPr="00B1032E" w:rsidRDefault="00680B8A" w:rsidP="00EB1A6C">
      <w:pPr>
        <w:pStyle w:val="BodyText"/>
        <w:tabs>
          <w:tab w:val="left" w:pos="9781"/>
        </w:tabs>
        <w:spacing w:line="249" w:lineRule="auto"/>
        <w:ind w:left="119" w:right="118"/>
      </w:pPr>
      <w:r>
        <w:t>M</w:t>
      </w:r>
      <w:r w:rsidR="00EB1A6C">
        <w:t xml:space="preserve">. </w:t>
      </w:r>
      <w:r>
        <w:t>Sc</w:t>
      </w:r>
      <w:r w:rsidR="00EB1A6C">
        <w:t xml:space="preserve"> in </w:t>
      </w:r>
      <w:r>
        <w:t xml:space="preserve">Cybersecurity                                                                                                                                       </w:t>
      </w:r>
      <w:r w:rsidR="00EB1A6C">
        <w:t>202</w:t>
      </w:r>
      <w:r>
        <w:t>5</w:t>
      </w:r>
      <w:r w:rsidR="00EB1A6C">
        <w:t xml:space="preserve"> - </w:t>
      </w:r>
      <w:r>
        <w:t>Present</w:t>
      </w:r>
      <w:r w:rsidR="00EB1A6C">
        <w:t xml:space="preserve"> </w:t>
      </w:r>
    </w:p>
    <w:p w14:paraId="233C5D22" w14:textId="77777777" w:rsidR="00EB1A6C" w:rsidRDefault="00EB1A6C" w:rsidP="006B054E">
      <w:pPr>
        <w:tabs>
          <w:tab w:val="left" w:pos="8505"/>
        </w:tabs>
        <w:spacing w:before="11"/>
        <w:ind w:left="119"/>
      </w:pPr>
    </w:p>
    <w:p w14:paraId="2CC0DA04" w14:textId="2CA59512" w:rsidR="00696AA3" w:rsidRDefault="00696AA3" w:rsidP="00B1032E">
      <w:pPr>
        <w:tabs>
          <w:tab w:val="left" w:pos="8505"/>
        </w:tabs>
        <w:spacing w:before="11"/>
        <w:ind w:left="119"/>
        <w:rPr>
          <w:b/>
          <w:spacing w:val="-6"/>
        </w:rPr>
      </w:pPr>
    </w:p>
    <w:p w14:paraId="3D314A27" w14:textId="55987F5C"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rsidR="006B054E">
        <w:rPr>
          <w:b/>
        </w:rPr>
        <w:t xml:space="preserve">       </w:t>
      </w:r>
      <w:r w:rsidR="006B054E">
        <w:t>Andhra Pradesh, India</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D4008" w14:textId="77777777" w:rsidR="008D5565" w:rsidRDefault="008D5565">
      <w:r>
        <w:separator/>
      </w:r>
    </w:p>
  </w:endnote>
  <w:endnote w:type="continuationSeparator" w:id="0">
    <w:p w14:paraId="42F4B3DB" w14:textId="77777777" w:rsidR="008D5565" w:rsidRDefault="008D5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92C9D" w14:textId="77777777" w:rsidR="00E75FFF" w:rsidRDefault="00E75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60BB" w14:textId="77777777" w:rsidR="00E75FFF" w:rsidRDefault="00E75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6D788" w14:textId="77777777" w:rsidR="008D5565" w:rsidRDefault="008D5565">
      <w:r>
        <w:separator/>
      </w:r>
    </w:p>
  </w:footnote>
  <w:footnote w:type="continuationSeparator" w:id="0">
    <w:p w14:paraId="40426DF0" w14:textId="77777777" w:rsidR="008D5565" w:rsidRDefault="008D5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5AF8A" w14:textId="77777777" w:rsidR="00E75FFF" w:rsidRDefault="00E75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36A78" w14:textId="77777777" w:rsidR="00E75FFF" w:rsidRDefault="00E75F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3383C"/>
    <w:rsid w:val="000405B1"/>
    <w:rsid w:val="00055647"/>
    <w:rsid w:val="0006525F"/>
    <w:rsid w:val="000802FB"/>
    <w:rsid w:val="00081E4F"/>
    <w:rsid w:val="00090FAD"/>
    <w:rsid w:val="000934C3"/>
    <w:rsid w:val="000B439E"/>
    <w:rsid w:val="000C5624"/>
    <w:rsid w:val="000D7745"/>
    <w:rsid w:val="000F1AF0"/>
    <w:rsid w:val="001048BE"/>
    <w:rsid w:val="00107C1F"/>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4FAF"/>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97A6F"/>
    <w:rsid w:val="005A5367"/>
    <w:rsid w:val="005A734C"/>
    <w:rsid w:val="005D7595"/>
    <w:rsid w:val="005E0C5F"/>
    <w:rsid w:val="005E7CEC"/>
    <w:rsid w:val="005F317E"/>
    <w:rsid w:val="00602142"/>
    <w:rsid w:val="006044F1"/>
    <w:rsid w:val="00604ACB"/>
    <w:rsid w:val="00607563"/>
    <w:rsid w:val="00614A7C"/>
    <w:rsid w:val="00622A35"/>
    <w:rsid w:val="0063493B"/>
    <w:rsid w:val="00642A13"/>
    <w:rsid w:val="006474D2"/>
    <w:rsid w:val="0066226C"/>
    <w:rsid w:val="00666FF0"/>
    <w:rsid w:val="00671EB2"/>
    <w:rsid w:val="00680031"/>
    <w:rsid w:val="006805DD"/>
    <w:rsid w:val="00680B8A"/>
    <w:rsid w:val="0068227C"/>
    <w:rsid w:val="0068235D"/>
    <w:rsid w:val="006824C0"/>
    <w:rsid w:val="00682FF9"/>
    <w:rsid w:val="0068587F"/>
    <w:rsid w:val="00691727"/>
    <w:rsid w:val="00696AA3"/>
    <w:rsid w:val="006A43CB"/>
    <w:rsid w:val="006B0220"/>
    <w:rsid w:val="006B054E"/>
    <w:rsid w:val="006B6DB8"/>
    <w:rsid w:val="006C55A0"/>
    <w:rsid w:val="006C7549"/>
    <w:rsid w:val="006D1ACB"/>
    <w:rsid w:val="006F5221"/>
    <w:rsid w:val="00701DBE"/>
    <w:rsid w:val="00712B25"/>
    <w:rsid w:val="00712D8B"/>
    <w:rsid w:val="00712FA0"/>
    <w:rsid w:val="00727DDC"/>
    <w:rsid w:val="00733BA2"/>
    <w:rsid w:val="007367C7"/>
    <w:rsid w:val="0073792C"/>
    <w:rsid w:val="00743C33"/>
    <w:rsid w:val="007471E7"/>
    <w:rsid w:val="00754EDD"/>
    <w:rsid w:val="00756601"/>
    <w:rsid w:val="007636D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15BA"/>
    <w:rsid w:val="00862039"/>
    <w:rsid w:val="008731CB"/>
    <w:rsid w:val="008B359B"/>
    <w:rsid w:val="008B6DE3"/>
    <w:rsid w:val="008C14C4"/>
    <w:rsid w:val="008C3A46"/>
    <w:rsid w:val="008D5565"/>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9084D"/>
    <w:rsid w:val="009A4B0F"/>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CF7A63"/>
    <w:rsid w:val="00D1461D"/>
    <w:rsid w:val="00D264B8"/>
    <w:rsid w:val="00D31BFF"/>
    <w:rsid w:val="00D33BF6"/>
    <w:rsid w:val="00D52B6D"/>
    <w:rsid w:val="00D52CFE"/>
    <w:rsid w:val="00D6339E"/>
    <w:rsid w:val="00D76E67"/>
    <w:rsid w:val="00D82EC1"/>
    <w:rsid w:val="00DA5C0D"/>
    <w:rsid w:val="00DB0539"/>
    <w:rsid w:val="00DB08EC"/>
    <w:rsid w:val="00DD3C91"/>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75FFF"/>
    <w:rsid w:val="00E8301F"/>
    <w:rsid w:val="00E85A67"/>
    <w:rsid w:val="00E87055"/>
    <w:rsid w:val="00EB09BA"/>
    <w:rsid w:val="00EB1A6C"/>
    <w:rsid w:val="00EC18DF"/>
    <w:rsid w:val="00EC2B0B"/>
    <w:rsid w:val="00EE0CD8"/>
    <w:rsid w:val="00EE23DB"/>
    <w:rsid w:val="00EF2800"/>
    <w:rsid w:val="00EF5591"/>
    <w:rsid w:val="00F04F4D"/>
    <w:rsid w:val="00F121B5"/>
    <w:rsid w:val="00F27C86"/>
    <w:rsid w:val="00F406CB"/>
    <w:rsid w:val="00F50273"/>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54E"/>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adityamitra5102.github.io/certs/FIDO-SecurityBulletin1721_DRAFT.pdf" TargetMode="External"/><Relationship Id="rId39" Type="http://schemas.openxmlformats.org/officeDocument/2006/relationships/hyperlink" Target="https://doi.org/10.48550/ARXIV.2301.01770" TargetMode="External"/><Relationship Id="rId21" Type="http://schemas.openxmlformats.org/officeDocument/2006/relationships/hyperlink" Target="https://bytenova.nl/products/" TargetMode="External"/><Relationship Id="rId34" Type="http://schemas.openxmlformats.org/officeDocument/2006/relationships/hyperlink" Target="https://doi.org/10.48550/arXiv.2408.04977" TargetMode="External"/><Relationship Id="rId42" Type="http://schemas.openxmlformats.org/officeDocument/2006/relationships/hyperlink" Target="https://doi.org/10.1016/j.envc.2022.100617" TargetMode="External"/><Relationship Id="rId47" Type="http://schemas.openxmlformats.org/officeDocument/2006/relationships/hyperlink" Target="https://adityamitra5102.github.io/certs/inex2022.pdf" TargetMode="External"/><Relationship Id="rId50" Type="http://schemas.openxmlformats.org/officeDocument/2006/relationships/hyperlink" Target="https://adityamitra5102.github.io/certs/Ionathon.pdf" TargetMode="External"/><Relationship Id="rId55" Type="http://schemas.openxmlformats.org/officeDocument/2006/relationships/hyperlink" Target="https://adityamitra5102.github.io/blog/cambraill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www.credly.com/users/aditya-mitra.a830b75a/badges"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Null_Best_Member.pdf" TargetMode="External"/><Relationship Id="rId32" Type="http://schemas.openxmlformats.org/officeDocument/2006/relationships/hyperlink" Target="https://www.ijera.com/papers/vol14no7/14075863.pdf" TargetMode="External"/><Relationship Id="rId37" Type="http://schemas.openxmlformats.org/officeDocument/2006/relationships/hyperlink" Target="https://doi.org/10.48550/ARXIV.2402.05592" TargetMode="External"/><Relationship Id="rId40" Type="http://schemas.openxmlformats.org/officeDocument/2006/relationships/hyperlink" Target="https://doi.org/10.1109/iSES54909.2022.00148" TargetMode="External"/><Relationship Id="rId45" Type="http://schemas.openxmlformats.org/officeDocument/2006/relationships/hyperlink" Target="https://github.com/AdityaMitra5102/NetLM" TargetMode="External"/><Relationship Id="rId53" Type="http://schemas.openxmlformats.org/officeDocument/2006/relationships/hyperlink" Target="https://adityamitra5102.github.io/blog/rproxy.html" TargetMode="Externa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header" Target="header2.xml"/><Relationship Id="rId22" Type="http://schemas.openxmlformats.org/officeDocument/2006/relationships/hyperlink" Target="https://adityamitra5102.github.io/certs/freshdigital.pdf" TargetMode="External"/><Relationship Id="rId27" Type="http://schemas.openxmlformats.org/officeDocument/2006/relationships/hyperlink" Target="https://AdityaMitra5102.github.io/certs/icecet.pdf" TargetMode="External"/><Relationship Id="rId30" Type="http://schemas.openxmlformats.org/officeDocument/2006/relationships/hyperlink" Target="https://doi.org/10.48550/arXiv.2502.07493" TargetMode="External"/><Relationship Id="rId35" Type="http://schemas.openxmlformats.org/officeDocument/2006/relationships/hyperlink" Target="https://doi.org/10.1109/ICDCSW63686.2024.00023" TargetMode="External"/><Relationship Id="rId43" Type="http://schemas.openxmlformats.org/officeDocument/2006/relationships/hyperlink" Target="https://adityamitra5102.github.io/blog/connet.html" TargetMode="External"/><Relationship Id="rId48" Type="http://schemas.openxmlformats.org/officeDocument/2006/relationships/hyperlink" Target="https://adityamitra5102.github.io/certs/sih.pdf" TargetMode="External"/><Relationship Id="rId56" Type="http://schemas.openxmlformats.org/officeDocument/2006/relationships/fontTable" Target="fontTable.xml"/><Relationship Id="rId8" Type="http://schemas.openxmlformats.org/officeDocument/2006/relationships/hyperlink" Target="mailto:adityamitra5102@gmail.com" TargetMode="External"/><Relationship Id="rId51" Type="http://schemas.openxmlformats.org/officeDocument/2006/relationships/hyperlink" Target="https://adityamitra5102.github.io/blog/pp2pp.html"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eader" Target="header3.xml"/><Relationship Id="rId25" Type="http://schemas.openxmlformats.org/officeDocument/2006/relationships/hyperlink" Target="https://adityamitra5102.github.io/certs/NITW_FDP.pdf" TargetMode="External"/><Relationship Id="rId33" Type="http://schemas.openxmlformats.org/officeDocument/2006/relationships/hyperlink" Target="https://doi.org/10.1109/ICPADS63350.2024.00032" TargetMode="External"/><Relationship Id="rId38" Type="http://schemas.openxmlformats.org/officeDocument/2006/relationships/hyperlink" Target="https://doi.org/10.1007/978-3-031-35078-8_20" TargetMode="External"/><Relationship Id="rId46" Type="http://schemas.openxmlformats.org/officeDocument/2006/relationships/hyperlink" Target="https://adityamitra5102.github.io/certs/fdci22.pdf" TargetMode="External"/><Relationship Id="rId20" Type="http://schemas.openxmlformats.org/officeDocument/2006/relationships/header" Target="header5.xml"/><Relationship Id="rId41" Type="http://schemas.openxmlformats.org/officeDocument/2006/relationships/hyperlink" Target="https://doi.org/10.1109/ACCESS.2022.3216665" TargetMode="External"/><Relationship Id="rId54" Type="http://schemas.openxmlformats.org/officeDocument/2006/relationships/hyperlink" Target="https://adityamitra5102.github.io/blog/loki.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adityamitra5102.github.io/certs/Null_Vice_president.pdf" TargetMode="External"/><Relationship Id="rId28" Type="http://schemas.openxmlformats.org/officeDocument/2006/relationships/hyperlink" Target="https://adityamitra5102.github.io/certs/Certificate_CSA_Recognised.pdf" TargetMode="External"/><Relationship Id="rId36" Type="http://schemas.openxmlformats.org/officeDocument/2006/relationships/hyperlink" Target="https://doi.org/10.1504/ijccbs.2024.10064420" TargetMode="External"/><Relationship Id="rId49" Type="http://schemas.openxmlformats.org/officeDocument/2006/relationships/hyperlink" Target="https://adityamitra5102.github.io/blog/transmission.html" TargetMode="External"/><Relationship Id="rId57" Type="http://schemas.openxmlformats.org/officeDocument/2006/relationships/theme" Target="theme/theme1.xml"/><Relationship Id="rId10" Type="http://schemas.openxmlformats.org/officeDocument/2006/relationships/hyperlink" Target="https://adityamitra5102.github.io" TargetMode="External"/><Relationship Id="rId31" Type="http://schemas.openxmlformats.org/officeDocument/2006/relationships/hyperlink" Target="https://doi.org/10.48550/ARXIV.2408.17045" TargetMode="External"/><Relationship Id="rId44" Type="http://schemas.openxmlformats.org/officeDocument/2006/relationships/hyperlink" Target="https://adityamitra5102.github.io/blog/tutorgpt.html" TargetMode="External"/><Relationship Id="rId52" Type="http://schemas.openxmlformats.org/officeDocument/2006/relationships/hyperlink" Target="https://adityamitra5102.github.io/Imagine_cup.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4</Pages>
  <Words>2132</Words>
  <Characters>1215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8</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50</cp:revision>
  <cp:lastPrinted>2024-07-12T03:59:00Z</cp:lastPrinted>
  <dcterms:created xsi:type="dcterms:W3CDTF">2022-07-20T17:27:00Z</dcterms:created>
  <dcterms:modified xsi:type="dcterms:W3CDTF">2025-09-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